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Xcf1d7935789aef2e3ccbc554398cf34bcfc1944"/>
    <w:p>
      <w:pPr>
        <w:pStyle w:val="Heading1"/>
      </w:pPr>
      <w:r>
        <w:t xml:space="preserve">Cover Letter for Primary Teacher Position in Belgium Brussels</w:t>
      </w:r>
    </w:p>
    <w:p>
      <w:pPr>
        <w:pStyle w:val="FirstParagraph"/>
      </w:pPr>
      <w:r>
        <w:t xml:space="preserve">Dear [Hiring Manager's Name or "Recruitment Team"],</w:t>
      </w:r>
    </w:p>
    <w:p>
      <w:pPr>
        <w:pStyle w:val="BodyText"/>
      </w:pPr>
      <w:r>
        <w:t xml:space="preserve">I am writing to express my sincere interest in the Primary Teacher position at [School Name] in Brussels, Belgium. As an experienced and passionate educator with a deep commitment to fostering academic and personal growth in young learners, I am eager to contribute my skills and enthusiasm to your esteemed institution. The opportunity to work within the vibrant, multicultural community of Brussels aligns perfectly with my professional goals and dedication to providing high-quality primary education that empowers students to thrive in an ever-evolving world.</w:t>
      </w:r>
    </w:p>
    <w:bookmarkStart w:id="20" w:name="X097126aa81ddf381c691dfb708380bbdfda6848"/>
    <w:p>
      <w:pPr>
        <w:pStyle w:val="Heading2"/>
      </w:pPr>
      <w:r>
        <w:t xml:space="preserve">Why Belgium Brussels? A Unique Opportunity for Growth</w:t>
      </w:r>
    </w:p>
    <w:p>
      <w:pPr>
        <w:pStyle w:val="FirstParagraph"/>
      </w:pPr>
      <w:r>
        <w:t xml:space="preserve">Belgium, particularly Brussels, is a city renowned for its rich cultural diversity, historical significance, and progressive educational values. As a Primary Teacher in this dynamic environment, I am excited by the chance to engage with students from varied backgrounds and to embrace the challenges and rewards of teaching in a bilingual (French/Dutch) and multilingual setting. The Belgian education system emphasizes holistic development, critical thinking, and inclusivity—principles that resonate deeply with my own teaching philosophy. I am particularly drawn to the opportunity to work in Brussels, where the fusion of local traditions and global perspectives creates an ideal setting for nurturing curious, adaptable, and globally aware learners.</w:t>
      </w:r>
    </w:p>
    <w:bookmarkEnd w:id="20"/>
    <w:bookmarkStart w:id="21" w:name="my-background-as-a-primary-teacher"/>
    <w:p>
      <w:pPr>
        <w:pStyle w:val="Heading2"/>
      </w:pPr>
      <w:r>
        <w:t xml:space="preserve">My Background as a Primary Teacher</w:t>
      </w:r>
    </w:p>
    <w:p>
      <w:pPr>
        <w:pStyle w:val="FirstParagraph"/>
      </w:pPr>
      <w:r>
        <w:t xml:space="preserve">With over [X years] of experience in primary education, I have developed a strong foundation in designing age-appropriate curricula, fostering classroom engagement, and supporting the social-emotional development of children. My teaching journey has been rooted in creating inclusive, safe, and stimulating environments where every student feels valued and motivated to reach their full potential. Whether it’s through innovative lesson planning, differentiated instruction, or collaborative learning strategies, I strive to make education both meaningful and enjoyable for young minds.</w:t>
      </w:r>
    </w:p>
    <w:p>
      <w:pPr>
        <w:pStyle w:val="BodyText"/>
      </w:pPr>
      <w:r>
        <w:t xml:space="preserve">My qualifications include a [Degree in Primary Education/Teaching] from [University Name], complemented by certifications in [relevant areas such as special education, technology integration, or multilingual teaching]. Throughout my career, I have worked with students aged 4 to 11, focusing on core subjects like mathematics, language arts, science, and social studies. I have also gained experience in integrating technology into the classroom to enhance student engagement and support individualized learning. My ability to adapt teaching methods to meet diverse learning needs has enabled me to successfully support students with varying abilities and backgrounds.</w:t>
      </w:r>
    </w:p>
    <w:bookmarkEnd w:id="21"/>
    <w:bookmarkStart w:id="22" w:name="skills-that-align-with-your-needs"/>
    <w:p>
      <w:pPr>
        <w:pStyle w:val="Heading2"/>
      </w:pPr>
      <w:r>
        <w:t xml:space="preserve">Skills That Align With Your Needs</w:t>
      </w:r>
    </w:p>
    <w:p>
      <w:pPr>
        <w:pStyle w:val="FirstParagraph"/>
      </w:pPr>
      <w:r>
        <w:t xml:space="preserve">As a Primary Teacher, I bring a unique blend of pedagogical expertise, interpersonal skills, and cultural sensitivity. My strength lies in my ability to connect with children while maintaining high academic standards. I am proficient in developing lesson plans that align with the Belgian educational framework, including the [specific curriculum or guidelines if applicable], ensuring that students meet key developmental milestones. My experience in collaborative teaching and working alongside parents and colleagues has equipped me to contribute effectively to a team-oriented school environment.</w:t>
      </w:r>
    </w:p>
    <w:p>
      <w:pPr>
        <w:pStyle w:val="BodyText"/>
      </w:pPr>
      <w:r>
        <w:t xml:space="preserve">In addition to my teaching skills, I am fluent in [languages, e.g., English, French, Dutch], which is a significant asset in Brussels’ multilingual context. I am also experienced in using digital tools such as [specific software or platforms] to create interactive and engaging learning experiences. My commitment to continuous professional development ensures that I stay current with best practices in primary education, including strategies for classroom management, assessment, and student motivation.</w:t>
      </w:r>
    </w:p>
    <w:bookmarkEnd w:id="22"/>
    <w:bookmarkStart w:id="23" w:name="X31d5582f03b1f02d86269501c184ff0f170c4c7"/>
    <w:p>
      <w:pPr>
        <w:pStyle w:val="Heading2"/>
      </w:pPr>
      <w:r>
        <w:t xml:space="preserve">Why [School Name]? A Perfect Fit for My Values</w:t>
      </w:r>
    </w:p>
    <w:p>
      <w:pPr>
        <w:pStyle w:val="FirstParagraph"/>
      </w:pPr>
      <w:r>
        <w:t xml:space="preserve">[School Name]’s mission to [mention a specific value or goal from the school’s website or description, e.g., "foster creativity and critical thinking in a supportive community"] deeply resonates with my own values as an educator. I am particularly inspired by your focus on [specific initiative, e.g., "project-based learning," "environmental education," or "community engagement"], which aligns with my belief in teaching that extends beyond the classroom. I am eager to contribute to your efforts in creating a nurturing and academically rigorous environment where students can explore their interests, build confidence, and develop a lifelong love of learning.</w:t>
      </w:r>
    </w:p>
    <w:p>
      <w:pPr>
        <w:pStyle w:val="BodyText"/>
      </w:pPr>
      <w:r>
        <w:t xml:space="preserve">Working in Brussels offers a unique opportunity to engage with a diverse student body and to participate in programs that celebrate cultural exchange. I am excited about the possibility of collaborating with colleagues who share my passion for education and innovation. I am confident that my experience, skills, and dedication will allow me to make a meaningful contribution to [School Name]’s continued success.</w:t>
      </w:r>
    </w:p>
    <w:bookmarkEnd w:id="23"/>
    <w:bookmarkStart w:id="24" w:name="conclusion-a-commitment-to-excellence"/>
    <w:p>
      <w:pPr>
        <w:pStyle w:val="Heading2"/>
      </w:pPr>
      <w:r>
        <w:t xml:space="preserve">Conclusion: A Commitment to Excellence</w:t>
      </w:r>
    </w:p>
    <w:p>
      <w:pPr>
        <w:pStyle w:val="FirstParagraph"/>
      </w:pPr>
      <w:r>
        <w:t xml:space="preserve">In conclusion, I am enthusiastic about the opportunity to join [School Name] as a Primary Teacher in the vibrant city of Brussels. My background, qualifications, and personal commitment to education make me an ideal candidate for this role. I am eager to bring my expertise in primary education, my passion for working with young learners, and my dedication to creating a positive and inclusive classroom environment to your institution.</w:t>
      </w:r>
    </w:p>
    <w:p>
      <w:pPr>
        <w:pStyle w:val="BodyText"/>
      </w:pPr>
      <w:r>
        <w:t xml:space="preserve">Thank you for considering my application. I would welcome the chance to discuss how my skills and experiences align with the needs of your school. I am available at [your phone number] or [your email address] and am happy to accommodate an interview at your convenience. I look forward to the possibility of contributing to the continued success of [School Name] in Brusse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in Belgium Brussels</dc:title>
  <dc:creator/>
  <dc:language>en</dc:language>
  <cp:keywords/>
  <dcterms:created xsi:type="dcterms:W3CDTF">2026-07-21T03:22:45Z</dcterms:created>
  <dcterms:modified xsi:type="dcterms:W3CDTF">2026-07-21T03:22:45Z</dcterms:modified>
</cp:coreProperties>
</file>

<file path=docProps/custom.xml><?xml version="1.0" encoding="utf-8"?>
<Properties xmlns="http://schemas.openxmlformats.org/officeDocument/2006/custom-properties" xmlns:vt="http://schemas.openxmlformats.org/officeDocument/2006/docPropsVTypes"/>
</file>